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a0de6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2c93a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